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91842C" w14:textId="0BEE0721" w:rsidR="00CA0C55" w:rsidRDefault="00CA0C55">
      <w:r>
        <w:t>Name: Harish Babu Muppalla</w:t>
      </w:r>
    </w:p>
    <w:p w14:paraId="459424C6" w14:textId="147758E6" w:rsidR="00CA0C55" w:rsidRDefault="00CA0C55">
      <w:r>
        <w:t>C0777171</w:t>
      </w:r>
    </w:p>
    <w:p w14:paraId="26500A9B" w14:textId="7DDBBA93" w:rsidR="00232860" w:rsidRDefault="00FD673D">
      <w:r>
        <w:t>Based on what you learnt</w:t>
      </w:r>
      <w:r w:rsidR="00CF6A61">
        <w:t xml:space="preserve"> this</w:t>
      </w:r>
      <w:r>
        <w:t xml:space="preserve"> week and the material provided to you, create a dice game. The game contains two dice</w:t>
      </w:r>
      <w:r w:rsidR="00CF6A61">
        <w:t>,</w:t>
      </w:r>
      <w:r>
        <w:t xml:space="preserve"> one belongs to the player and one belonging to the computer.</w:t>
      </w:r>
      <w:r w:rsidR="00232860">
        <w:t xml:space="preserve"> Dice </w:t>
      </w:r>
      <w:proofErr w:type="gramStart"/>
      <w:r w:rsidR="00232860">
        <w:t>ha</w:t>
      </w:r>
      <w:r w:rsidR="00CF6A61">
        <w:t>s to</w:t>
      </w:r>
      <w:proofErr w:type="gramEnd"/>
      <w:r w:rsidR="00CF6A61">
        <w:t xml:space="preserve"> place vertically and has to be identified which one belongs to the user and</w:t>
      </w:r>
      <w:r w:rsidR="00232860">
        <w:t xml:space="preserve"> belongs to the computer.</w:t>
      </w:r>
    </w:p>
    <w:p w14:paraId="4B9CB0D0" w14:textId="5C8CE727" w:rsidR="00FD673D" w:rsidRDefault="00FD673D" w:rsidP="00232860">
      <w:pPr>
        <w:pStyle w:val="ListParagraph"/>
        <w:numPr>
          <w:ilvl w:val="0"/>
          <w:numId w:val="1"/>
        </w:numPr>
      </w:pPr>
      <w:r>
        <w:t>Your app has to have two buttons. One said “Higher</w:t>
      </w:r>
      <w:proofErr w:type="gramStart"/>
      <w:r>
        <w:t xml:space="preserve">,”   </w:t>
      </w:r>
      <w:proofErr w:type="gramEnd"/>
      <w:r>
        <w:t>the second says “Lower”</w:t>
      </w:r>
      <w:r w:rsidR="00232860">
        <w:t xml:space="preserve"> it has to be placed horizontally</w:t>
      </w:r>
    </w:p>
    <w:p w14:paraId="3790EBFF" w14:textId="5177CA44" w:rsidR="00FD673D" w:rsidRDefault="00FD673D" w:rsidP="00232860">
      <w:pPr>
        <w:pStyle w:val="ListParagraph"/>
        <w:numPr>
          <w:ilvl w:val="0"/>
          <w:numId w:val="1"/>
        </w:numPr>
      </w:pPr>
      <w:r>
        <w:t>By pressing each of these buttons</w:t>
      </w:r>
      <w:r w:rsidR="00681C3C">
        <w:t>,</w:t>
      </w:r>
      <w:r>
        <w:t xml:space="preserve"> both dice </w:t>
      </w:r>
      <w:r w:rsidR="00232860">
        <w:t>have to</w:t>
      </w:r>
      <w:r>
        <w:t xml:space="preserve"> roll. </w:t>
      </w:r>
    </w:p>
    <w:p w14:paraId="23AD7A33" w14:textId="70CCB44E" w:rsidR="00FD673D" w:rsidRDefault="00FD673D" w:rsidP="00232860">
      <w:pPr>
        <w:pStyle w:val="ListParagraph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</w:t>
      </w:r>
      <w:r>
        <w:t>higher</w:t>
      </w:r>
      <w:r w:rsidR="00232860">
        <w:t>”</w:t>
      </w:r>
      <w:r>
        <w:t xml:space="preserve"> and his/her dice is higher than the computer</w:t>
      </w:r>
      <w:r w:rsidR="00232860">
        <w:t xml:space="preserve"> dice;</w:t>
      </w:r>
      <w:r>
        <w:t xml:space="preserve"> then</w:t>
      </w:r>
      <w:r w:rsidR="00232860">
        <w:t xml:space="preserve"> the user</w:t>
      </w:r>
      <w:r>
        <w:t xml:space="preserve"> is the winner</w:t>
      </w:r>
      <w:r w:rsidR="00CB434C">
        <w:t>;</w:t>
      </w:r>
      <w:r>
        <w:t xml:space="preserve"> otherwise</w:t>
      </w:r>
      <w:r w:rsidR="00CB434C">
        <w:t>,</w:t>
      </w:r>
      <w:r>
        <w:t xml:space="preserve"> he or she loses </w:t>
      </w:r>
      <w:r w:rsidR="00CB434C">
        <w:t>unless the game is a tie.</w:t>
      </w:r>
    </w:p>
    <w:p w14:paraId="3879D896" w14:textId="3576C30B" w:rsidR="00CB434C" w:rsidRDefault="00CB434C"/>
    <w:p w14:paraId="3745722C" w14:textId="2A8CA1A9" w:rsidR="00CB434C" w:rsidRDefault="00CB434C" w:rsidP="00232860">
      <w:pPr>
        <w:pStyle w:val="ListParagraph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lower”</w:t>
      </w:r>
      <w:r>
        <w:t xml:space="preserve"> and his/her dice is </w:t>
      </w:r>
      <w:r w:rsidR="00232860">
        <w:t>lower</w:t>
      </w:r>
      <w:r>
        <w:t xml:space="preserve"> than the computer,</w:t>
      </w:r>
      <w:r w:rsidR="00232860">
        <w:t xml:space="preserve"> </w:t>
      </w:r>
      <w:r w:rsidR="00CF6A61">
        <w:t>the user is the winner; otherwise, they lose</w:t>
      </w:r>
      <w:r>
        <w:t xml:space="preserve"> unless the game is a tie</w:t>
      </w:r>
      <w:r w:rsidR="00232860">
        <w:t>.</w:t>
      </w:r>
    </w:p>
    <w:p w14:paraId="5D371901" w14:textId="34D89B53" w:rsidR="00232860" w:rsidRPr="00232860" w:rsidRDefault="00232860" w:rsidP="00232860">
      <w:pPr>
        <w:rPr>
          <w:rFonts w:ascii="Algerian" w:hAnsi="Algerian"/>
          <w:sz w:val="36"/>
          <w:szCs w:val="36"/>
        </w:rPr>
      </w:pPr>
      <w:r>
        <w:t>Considering the situation, one of the following messages has to be shown.</w:t>
      </w:r>
    </w:p>
    <w:p w14:paraId="657BEFE9" w14:textId="7268F1AC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Computer Win!</w:t>
      </w:r>
    </w:p>
    <w:p w14:paraId="3F0C58C8" w14:textId="7A211EEA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User Win!</w:t>
      </w:r>
    </w:p>
    <w:p w14:paraId="038AC1FA" w14:textId="46BFF7F0" w:rsidR="00232860" w:rsidRDefault="00232860" w:rsidP="00232860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It’s a tie</w:t>
      </w:r>
    </w:p>
    <w:p w14:paraId="4D9784AF" w14:textId="61533553" w:rsidR="00232860" w:rsidRDefault="00232860" w:rsidP="00CF6A61">
      <w:r>
        <w:t xml:space="preserve">You have two options for the message: 1) using an empty text </w:t>
      </w:r>
      <w:proofErr w:type="gramStart"/>
      <w:r>
        <w:t>field  2</w:t>
      </w:r>
      <w:proofErr w:type="gramEnd"/>
      <w:r>
        <w:t xml:space="preserve">) </w:t>
      </w:r>
      <w:r w:rsidR="00CF6A61">
        <w:t xml:space="preserve">You can have an image to indicate the situation </w:t>
      </w:r>
    </w:p>
    <w:p w14:paraId="4BAF9614" w14:textId="6D3F7721" w:rsidR="00681C3C" w:rsidRDefault="00681C3C" w:rsidP="00232860">
      <w:r>
        <w:t>** Make sure to apply the id, description and all the necessary attributes in style.xml, string.xml and color.xml.</w:t>
      </w:r>
    </w:p>
    <w:p w14:paraId="36CA2BB1" w14:textId="50319255" w:rsidR="00681C3C" w:rsidRDefault="00681C3C" w:rsidP="00232860">
      <w:r>
        <w:t>**make sure that you place the resources into the right folders.</w:t>
      </w:r>
    </w:p>
    <w:p w14:paraId="18C7B746" w14:textId="4B62575C" w:rsidR="00CF6A61" w:rsidRDefault="00CF6A61" w:rsidP="00232860">
      <w:r w:rsidRPr="00CF6A61">
        <w:rPr>
          <w:highlight w:val="yellow"/>
        </w:rPr>
        <w:t xml:space="preserve">Upload your project on </w:t>
      </w:r>
      <w:proofErr w:type="spellStart"/>
      <w:r w:rsidRPr="00CF6A61">
        <w:rPr>
          <w:highlight w:val="yellow"/>
        </w:rPr>
        <w:t>Github</w:t>
      </w:r>
      <w:proofErr w:type="spellEnd"/>
      <w:r w:rsidRPr="00CF6A61">
        <w:rPr>
          <w:highlight w:val="yellow"/>
        </w:rPr>
        <w:t xml:space="preserve"> and share the link by next week</w:t>
      </w:r>
    </w:p>
    <w:p w14:paraId="16BE3C51" w14:textId="0AEBFD17" w:rsidR="00CF6A61" w:rsidRDefault="00CF6A61" w:rsidP="00232860">
      <w:r>
        <w:t>If you don’t know how to push your project into GitHub, go to this link:</w:t>
      </w:r>
    </w:p>
    <w:p w14:paraId="33ADE121" w14:textId="662003AC" w:rsidR="00CF6A61" w:rsidRDefault="002365B1" w:rsidP="00232860">
      <w:hyperlink r:id="rId7" w:history="1">
        <w:r w:rsidR="00CF6A61" w:rsidRPr="00CF6A61">
          <w:rPr>
            <w:rStyle w:val="Hyperlink"/>
          </w:rPr>
          <w:t>https://www.geeksforgeeks.org/how-to-upload-project-on-github-from-android-studio/</w:t>
        </w:r>
      </w:hyperlink>
    </w:p>
    <w:p w14:paraId="7539BED0" w14:textId="435A2FE4" w:rsidR="00CF6A61" w:rsidRDefault="00CF6A61" w:rsidP="00232860"/>
    <w:p w14:paraId="75EC2141" w14:textId="2B4659EF" w:rsidR="00CF6A61" w:rsidRPr="00CF6A61" w:rsidRDefault="00CF6A61" w:rsidP="00232860">
      <w:pPr>
        <w:rPr>
          <w:color w:val="FF0000"/>
        </w:rPr>
      </w:pPr>
      <w:r w:rsidRPr="00CF6A61">
        <w:rPr>
          <w:color w:val="FF0000"/>
        </w:rPr>
        <w:t>DUE DATE FEB 19</w:t>
      </w:r>
      <w:r w:rsidRPr="00CF6A61">
        <w:rPr>
          <w:color w:val="FF0000"/>
          <w:vertAlign w:val="superscript"/>
        </w:rPr>
        <w:t>th</w:t>
      </w:r>
      <w:r w:rsidRPr="00CF6A61">
        <w:rPr>
          <w:color w:val="FF0000"/>
        </w:rPr>
        <w:t xml:space="preserve"> before class starts.</w:t>
      </w:r>
    </w:p>
    <w:p w14:paraId="3FE94FA2" w14:textId="74A0E1C6" w:rsidR="00CF6A61" w:rsidRDefault="00CF6A61" w:rsidP="00232860"/>
    <w:p w14:paraId="5B0266A8" w14:textId="06293372" w:rsidR="00CF6A61" w:rsidRDefault="00CF6A61" w:rsidP="00232860"/>
    <w:p w14:paraId="75A74BEA" w14:textId="2E18565B" w:rsidR="00CF6A61" w:rsidRDefault="00CF6A61" w:rsidP="00232860"/>
    <w:p w14:paraId="76B5AEC2" w14:textId="32FE302E" w:rsidR="00CF6A61" w:rsidRDefault="00CF6A61" w:rsidP="00232860"/>
    <w:p w14:paraId="5C8B172C" w14:textId="5F04D13E" w:rsidR="00CF6A61" w:rsidRDefault="00CF6A61" w:rsidP="00232860"/>
    <w:p w14:paraId="56DC24B1" w14:textId="56788D17" w:rsidR="00CF6A61" w:rsidRDefault="00CF6A61" w:rsidP="00232860"/>
    <w:p w14:paraId="69C98FAF" w14:textId="749A0EBA" w:rsidR="00CF6A61" w:rsidRDefault="00CF6A61" w:rsidP="00232860"/>
    <w:p w14:paraId="5533F3D3" w14:textId="77777777" w:rsidR="00CF6A61" w:rsidRDefault="00CF6A61" w:rsidP="00232860"/>
    <w:p w14:paraId="57105E9B" w14:textId="65AAE912" w:rsidR="000C77A1" w:rsidRPr="005E5AB3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4C6E7" w:themeFill="accent1" w:themeFillTint="66"/>
        <w:jc w:val="center"/>
        <w:rPr>
          <w:b/>
          <w:bCs/>
        </w:rPr>
      </w:pPr>
      <w:r w:rsidRPr="005E5AB3">
        <w:rPr>
          <w:b/>
          <w:bCs/>
        </w:rPr>
        <w:t>Rubri</w:t>
      </w:r>
      <w:r w:rsidR="00302DFB">
        <w:rPr>
          <w:b/>
          <w:bCs/>
        </w:rPr>
        <w:t>c</w:t>
      </w:r>
    </w:p>
    <w:p w14:paraId="2A0A5127" w14:textId="77777777" w:rsidR="000C77A1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C77A1" w14:paraId="6AB55800" w14:textId="77777777" w:rsidTr="00D13400">
        <w:tc>
          <w:tcPr>
            <w:tcW w:w="3116" w:type="dxa"/>
            <w:shd w:val="clear" w:color="auto" w:fill="B4C6E7" w:themeFill="accent1" w:themeFillTint="66"/>
            <w:vAlign w:val="center"/>
          </w:tcPr>
          <w:p w14:paraId="68D80DC5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Description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3953F25" w14:textId="77777777" w:rsidR="000C77A1" w:rsidRDefault="000C77A1" w:rsidP="00D13400">
            <w:pPr>
              <w:jc w:val="center"/>
            </w:pPr>
            <w:r>
              <w:t>Possible Mark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FA43C97" w14:textId="77777777" w:rsidR="000C77A1" w:rsidRDefault="000C77A1" w:rsidP="00D13400">
            <w:pPr>
              <w:jc w:val="center"/>
            </w:pPr>
          </w:p>
        </w:tc>
      </w:tr>
      <w:tr w:rsidR="000C77A1" w14:paraId="0826FA43" w14:textId="77777777" w:rsidTr="00D13400">
        <w:tc>
          <w:tcPr>
            <w:tcW w:w="3116" w:type="dxa"/>
            <w:vAlign w:val="center"/>
          </w:tcPr>
          <w:p w14:paraId="49FDEE76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 xml:space="preserve">The building, </w:t>
            </w:r>
            <w:proofErr w:type="gramStart"/>
            <w:r w:rsidRPr="005E5AB3">
              <w:rPr>
                <w:b/>
                <w:bCs/>
              </w:rPr>
              <w:t>installing</w:t>
            </w:r>
            <w:proofErr w:type="gramEnd"/>
            <w:r w:rsidRPr="005E5AB3">
              <w:rPr>
                <w:b/>
                <w:bCs/>
              </w:rPr>
              <w:t xml:space="preserve"> and launching the app</w:t>
            </w:r>
          </w:p>
        </w:tc>
        <w:tc>
          <w:tcPr>
            <w:tcW w:w="3117" w:type="dxa"/>
            <w:vAlign w:val="center"/>
          </w:tcPr>
          <w:p w14:paraId="2DB20560" w14:textId="77777777" w:rsidR="000C77A1" w:rsidRDefault="000C77A1" w:rsidP="00D13400">
            <w:pPr>
              <w:jc w:val="center"/>
            </w:pPr>
            <w:r>
              <w:t>30%</w:t>
            </w:r>
          </w:p>
        </w:tc>
        <w:tc>
          <w:tcPr>
            <w:tcW w:w="3117" w:type="dxa"/>
            <w:vAlign w:val="center"/>
          </w:tcPr>
          <w:p w14:paraId="21850BEB" w14:textId="77777777" w:rsidR="000C77A1" w:rsidRDefault="000C77A1" w:rsidP="00D13400">
            <w:pPr>
              <w:jc w:val="center"/>
            </w:pPr>
          </w:p>
        </w:tc>
      </w:tr>
      <w:tr w:rsidR="000C77A1" w14:paraId="1B67C5AC" w14:textId="77777777" w:rsidTr="00D13400">
        <w:tc>
          <w:tcPr>
            <w:tcW w:w="3116" w:type="dxa"/>
            <w:vAlign w:val="center"/>
          </w:tcPr>
          <w:p w14:paraId="5A5B7F2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Code Quality</w:t>
            </w:r>
          </w:p>
        </w:tc>
        <w:tc>
          <w:tcPr>
            <w:tcW w:w="3117" w:type="dxa"/>
            <w:vAlign w:val="center"/>
          </w:tcPr>
          <w:p w14:paraId="032AF350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1C4F13F" w14:textId="77777777" w:rsidR="000C77A1" w:rsidRDefault="000C77A1" w:rsidP="00D13400">
            <w:pPr>
              <w:jc w:val="center"/>
            </w:pPr>
          </w:p>
        </w:tc>
      </w:tr>
      <w:tr w:rsidR="000C77A1" w14:paraId="434391BE" w14:textId="77777777" w:rsidTr="00D13400">
        <w:tc>
          <w:tcPr>
            <w:tcW w:w="3116" w:type="dxa"/>
            <w:vAlign w:val="center"/>
          </w:tcPr>
          <w:p w14:paraId="77172269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ID</w:t>
            </w:r>
          </w:p>
        </w:tc>
        <w:tc>
          <w:tcPr>
            <w:tcW w:w="3117" w:type="dxa"/>
            <w:vAlign w:val="center"/>
          </w:tcPr>
          <w:p w14:paraId="4D90088F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9A53DE0" w14:textId="77777777" w:rsidR="000C77A1" w:rsidRDefault="000C77A1" w:rsidP="00D13400">
            <w:pPr>
              <w:jc w:val="center"/>
            </w:pPr>
          </w:p>
        </w:tc>
      </w:tr>
      <w:tr w:rsidR="000C77A1" w14:paraId="2AC6AD80" w14:textId="77777777" w:rsidTr="00D13400">
        <w:tc>
          <w:tcPr>
            <w:tcW w:w="3116" w:type="dxa"/>
            <w:vAlign w:val="center"/>
          </w:tcPr>
          <w:p w14:paraId="123AF7EC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use of color.xml, strings.xml and style.xml</w:t>
            </w:r>
          </w:p>
        </w:tc>
        <w:tc>
          <w:tcPr>
            <w:tcW w:w="3117" w:type="dxa"/>
            <w:vAlign w:val="center"/>
          </w:tcPr>
          <w:p w14:paraId="7B45E0AA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42C8C1FC" w14:textId="77777777" w:rsidR="000C77A1" w:rsidRDefault="000C77A1" w:rsidP="00D13400">
            <w:pPr>
              <w:jc w:val="center"/>
            </w:pPr>
          </w:p>
        </w:tc>
      </w:tr>
      <w:tr w:rsidR="000C77A1" w14:paraId="535F9B0E" w14:textId="77777777" w:rsidTr="00D13400">
        <w:tc>
          <w:tcPr>
            <w:tcW w:w="3116" w:type="dxa"/>
            <w:vAlign w:val="center"/>
          </w:tcPr>
          <w:p w14:paraId="22FACFE2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layout and android device compatibility</w:t>
            </w:r>
          </w:p>
        </w:tc>
        <w:tc>
          <w:tcPr>
            <w:tcW w:w="3117" w:type="dxa"/>
            <w:vAlign w:val="center"/>
          </w:tcPr>
          <w:p w14:paraId="0B05D66A" w14:textId="77777777" w:rsidR="000C77A1" w:rsidRDefault="000C77A1" w:rsidP="00D13400">
            <w:pPr>
              <w:jc w:val="center"/>
            </w:pPr>
            <w:r>
              <w:t>20%</w:t>
            </w:r>
          </w:p>
        </w:tc>
        <w:tc>
          <w:tcPr>
            <w:tcW w:w="3117" w:type="dxa"/>
            <w:vAlign w:val="center"/>
          </w:tcPr>
          <w:p w14:paraId="79FF54A8" w14:textId="77777777" w:rsidR="000C77A1" w:rsidRDefault="000C77A1" w:rsidP="00D13400">
            <w:pPr>
              <w:jc w:val="center"/>
            </w:pPr>
          </w:p>
        </w:tc>
      </w:tr>
      <w:tr w:rsidR="000C77A1" w14:paraId="70966FA9" w14:textId="77777777" w:rsidTr="00D13400">
        <w:tc>
          <w:tcPr>
            <w:tcW w:w="3116" w:type="dxa"/>
            <w:vAlign w:val="center"/>
          </w:tcPr>
          <w:p w14:paraId="15CC42D4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resources</w:t>
            </w:r>
          </w:p>
        </w:tc>
        <w:tc>
          <w:tcPr>
            <w:tcW w:w="3117" w:type="dxa"/>
            <w:vAlign w:val="center"/>
          </w:tcPr>
          <w:p w14:paraId="582C7137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3C003FA5" w14:textId="77777777" w:rsidR="000C77A1" w:rsidRDefault="000C77A1" w:rsidP="00D13400">
            <w:pPr>
              <w:jc w:val="center"/>
            </w:pPr>
          </w:p>
        </w:tc>
      </w:tr>
      <w:tr w:rsidR="000C77A1" w14:paraId="0A8C3DF8" w14:textId="77777777" w:rsidTr="00D13400">
        <w:tc>
          <w:tcPr>
            <w:tcW w:w="3116" w:type="dxa"/>
            <w:vAlign w:val="center"/>
          </w:tcPr>
          <w:p w14:paraId="5646949D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 xml:space="preserve">Proper implantation of mipmap (icon </w:t>
            </w:r>
            <w:proofErr w:type="gramStart"/>
            <w:r w:rsidRPr="005E5AB3">
              <w:rPr>
                <w:b/>
                <w:bCs/>
              </w:rPr>
              <w:t>has to</w:t>
            </w:r>
            <w:proofErr w:type="gramEnd"/>
            <w:r w:rsidRPr="005E5AB3">
              <w:rPr>
                <w:b/>
                <w:bCs/>
              </w:rPr>
              <w:t xml:space="preserve"> support square and circle)</w:t>
            </w:r>
          </w:p>
        </w:tc>
        <w:tc>
          <w:tcPr>
            <w:tcW w:w="3117" w:type="dxa"/>
            <w:vAlign w:val="center"/>
          </w:tcPr>
          <w:p w14:paraId="6CC02C5D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372EA1E" w14:textId="77777777" w:rsidR="000C77A1" w:rsidRDefault="000C77A1" w:rsidP="00D13400">
            <w:pPr>
              <w:jc w:val="center"/>
            </w:pPr>
          </w:p>
        </w:tc>
      </w:tr>
      <w:tr w:rsidR="000C77A1" w14:paraId="3249604E" w14:textId="77777777" w:rsidTr="00D13400">
        <w:tc>
          <w:tcPr>
            <w:tcW w:w="3116" w:type="dxa"/>
            <w:vAlign w:val="center"/>
          </w:tcPr>
          <w:p w14:paraId="413207F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Using API (Extra credit 10%)</w:t>
            </w:r>
          </w:p>
        </w:tc>
        <w:tc>
          <w:tcPr>
            <w:tcW w:w="3117" w:type="dxa"/>
            <w:vAlign w:val="center"/>
          </w:tcPr>
          <w:p w14:paraId="37697E41" w14:textId="77777777" w:rsidR="000C77A1" w:rsidRDefault="000C77A1" w:rsidP="00D13400">
            <w:pPr>
              <w:jc w:val="center"/>
            </w:pPr>
          </w:p>
        </w:tc>
        <w:tc>
          <w:tcPr>
            <w:tcW w:w="3117" w:type="dxa"/>
            <w:vAlign w:val="center"/>
          </w:tcPr>
          <w:p w14:paraId="651D5B6D" w14:textId="77777777" w:rsidR="000C77A1" w:rsidRDefault="000C77A1" w:rsidP="00D13400">
            <w:pPr>
              <w:jc w:val="center"/>
            </w:pPr>
          </w:p>
        </w:tc>
      </w:tr>
      <w:tr w:rsidR="000C77A1" w14:paraId="603B9AEB" w14:textId="77777777" w:rsidTr="00D13400">
        <w:tc>
          <w:tcPr>
            <w:tcW w:w="3116" w:type="dxa"/>
            <w:vAlign w:val="center"/>
          </w:tcPr>
          <w:p w14:paraId="440065E7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</w:p>
        </w:tc>
        <w:tc>
          <w:tcPr>
            <w:tcW w:w="3117" w:type="dxa"/>
            <w:vAlign w:val="center"/>
          </w:tcPr>
          <w:p w14:paraId="5E523964" w14:textId="77777777" w:rsidR="000C77A1" w:rsidRDefault="000C77A1" w:rsidP="00D13400">
            <w:pPr>
              <w:jc w:val="center"/>
            </w:pPr>
            <w:r>
              <w:t>100%</w:t>
            </w:r>
          </w:p>
        </w:tc>
        <w:tc>
          <w:tcPr>
            <w:tcW w:w="3117" w:type="dxa"/>
            <w:vAlign w:val="center"/>
          </w:tcPr>
          <w:p w14:paraId="13708F71" w14:textId="77777777" w:rsidR="000C77A1" w:rsidRDefault="000C77A1" w:rsidP="00D13400">
            <w:pPr>
              <w:jc w:val="center"/>
            </w:pPr>
          </w:p>
        </w:tc>
      </w:tr>
    </w:tbl>
    <w:p w14:paraId="69B32467" w14:textId="77777777" w:rsidR="000C77A1" w:rsidRPr="005E5AB3" w:rsidRDefault="000C77A1" w:rsidP="000C77A1"/>
    <w:p w14:paraId="701C4897" w14:textId="0819C5D7" w:rsidR="00232860" w:rsidRDefault="00232860" w:rsidP="00232860"/>
    <w:p w14:paraId="5FC77BAE" w14:textId="02E0B35B" w:rsidR="00232860" w:rsidRDefault="00232860" w:rsidP="00232860"/>
    <w:p w14:paraId="014D682E" w14:textId="11A25015" w:rsidR="00232860" w:rsidRDefault="00232860" w:rsidP="00232860"/>
    <w:p w14:paraId="1AE6F5EA" w14:textId="2974D2E1" w:rsidR="00232860" w:rsidRDefault="00232860" w:rsidP="00232860"/>
    <w:p w14:paraId="01CAC8A0" w14:textId="5B7F4F28" w:rsidR="00232860" w:rsidRDefault="00232860" w:rsidP="00232860"/>
    <w:p w14:paraId="3E0C91BE" w14:textId="74CB7DDD" w:rsidR="00232860" w:rsidRDefault="00232860" w:rsidP="00232860"/>
    <w:p w14:paraId="3DA888C3" w14:textId="77777777" w:rsidR="00232860" w:rsidRDefault="00232860" w:rsidP="00232860"/>
    <w:p w14:paraId="4847BE78" w14:textId="0362CA21" w:rsidR="00232860" w:rsidRDefault="00232860" w:rsidP="00232860"/>
    <w:p w14:paraId="7FF117DF" w14:textId="5F2DB594" w:rsidR="00232860" w:rsidRDefault="00232860" w:rsidP="00232860"/>
    <w:p w14:paraId="779BDA6F" w14:textId="3117D534" w:rsidR="00232860" w:rsidRDefault="00232860" w:rsidP="00232860"/>
    <w:p w14:paraId="736607EC" w14:textId="2C4ADB3A" w:rsidR="00232860" w:rsidRDefault="00232860" w:rsidP="00232860"/>
    <w:p w14:paraId="79C526EF" w14:textId="7530FF05" w:rsidR="00232860" w:rsidRDefault="00232860" w:rsidP="00CA0C55">
      <w:r>
        <w:lastRenderedPageBreak/>
        <w:t>Paste your java code here//</w:t>
      </w:r>
    </w:p>
    <w:p w14:paraId="0E593B30" w14:textId="77777777" w:rsidR="00CA0C55" w:rsidRPr="00CA0C55" w:rsidRDefault="00CA0C55" w:rsidP="00CA0C5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</w:rPr>
      </w:pP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package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com.example.dice</w:t>
      </w:r>
      <w:proofErr w:type="spellEnd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impor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androidx.appcompat.app.AppCompatActivity</w:t>
      </w:r>
      <w:proofErr w:type="spellEnd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impor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android.os.Bundle</w:t>
      </w:r>
      <w:proofErr w:type="spellEnd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impor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android.util.Log</w:t>
      </w:r>
      <w:proofErr w:type="spellEnd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impor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android.view.View</w:t>
      </w:r>
      <w:proofErr w:type="spellEnd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impor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android.widget.Button</w:t>
      </w:r>
      <w:proofErr w:type="spellEnd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impor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android.widget.ImageView</w:t>
      </w:r>
      <w:proofErr w:type="spellEnd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impor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android.widget.TextView</w:t>
      </w:r>
      <w:proofErr w:type="spellEnd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impor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java.util.Random</w:t>
      </w:r>
      <w:proofErr w:type="spellEnd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public class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MainActivity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extends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AppCompatActivity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</w:t>
      </w:r>
      <w:r w:rsidRPr="00CA0C55">
        <w:rPr>
          <w:rFonts w:ascii="Consolas" w:eastAsia="Times New Roman" w:hAnsi="Consolas" w:cs="Courier New"/>
          <w:color w:val="BBB529"/>
          <w:sz w:val="20"/>
          <w:szCs w:val="20"/>
        </w:rPr>
        <w:t>@Override</w:t>
      </w:r>
      <w:r w:rsidRPr="00CA0C55">
        <w:rPr>
          <w:rFonts w:ascii="Consolas" w:eastAsia="Times New Roman" w:hAnsi="Consolas" w:cs="Courier New"/>
          <w:color w:val="BBB529"/>
          <w:sz w:val="20"/>
          <w:szCs w:val="20"/>
        </w:rPr>
        <w:br/>
        <w:t xml:space="preserve">    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protected void </w:t>
      </w:r>
      <w:proofErr w:type="spellStart"/>
      <w:r w:rsidRPr="00CA0C55">
        <w:rPr>
          <w:rFonts w:ascii="Consolas" w:eastAsia="Times New Roman" w:hAnsi="Consolas" w:cs="Courier New"/>
          <w:color w:val="FFC66D"/>
          <w:sz w:val="20"/>
          <w:szCs w:val="20"/>
        </w:rPr>
        <w:t>onCreat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(Bundle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savedInstanceStat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 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</w:t>
      </w:r>
      <w:proofErr w:type="spellStart"/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super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onCreat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savedInstanceStat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setContentView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layout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activity_main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final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ImageView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Top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findViewById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id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user_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final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ImageView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Bottom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findViewById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id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com_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Button higher 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findViewById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id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higher_button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Button lower 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findViewById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id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lower_button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TextView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text 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findViewById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id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Resul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t>//-------------------------------------------------------------------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final int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[]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diceArray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= {R.drawable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dice1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drawable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dice2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drawable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dice3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drawable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dice4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drawable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dice5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.drawable.</w:t>
      </w:r>
      <w:r w:rsidRPr="00CA0C55">
        <w:rPr>
          <w:rFonts w:ascii="Consolas" w:eastAsia="Times New Roman" w:hAnsi="Consolas" w:cs="Courier New"/>
          <w:i/>
          <w:iCs/>
          <w:color w:val="9876AA"/>
          <w:sz w:val="20"/>
          <w:szCs w:val="20"/>
        </w:rPr>
        <w:t>dice6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}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higher.setOnClickListener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new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View.OnClickListener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) 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</w:t>
      </w:r>
      <w:r w:rsidRPr="00CA0C55">
        <w:rPr>
          <w:rFonts w:ascii="Consolas" w:eastAsia="Times New Roman" w:hAnsi="Consolas" w:cs="Courier New"/>
          <w:color w:val="BBB529"/>
          <w:sz w:val="20"/>
          <w:szCs w:val="20"/>
        </w:rPr>
        <w:t>@Override</w:t>
      </w:r>
      <w:r w:rsidRPr="00CA0C55">
        <w:rPr>
          <w:rFonts w:ascii="Consolas" w:eastAsia="Times New Roman" w:hAnsi="Consolas" w:cs="Courier New"/>
          <w:color w:val="BBB529"/>
          <w:sz w:val="20"/>
          <w:szCs w:val="20"/>
        </w:rPr>
        <w:br/>
        <w:t xml:space="preserve">            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public void </w:t>
      </w:r>
      <w:proofErr w:type="spellStart"/>
      <w:r w:rsidRPr="00CA0C55">
        <w:rPr>
          <w:rFonts w:ascii="Consolas" w:eastAsia="Times New Roman" w:hAnsi="Consolas" w:cs="Courier New"/>
          <w:color w:val="FFC66D"/>
          <w:sz w:val="20"/>
          <w:szCs w:val="20"/>
        </w:rPr>
        <w:t>onClick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View v) 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    Random rand = 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new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om(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in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High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.nextIn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897BB"/>
          <w:sz w:val="20"/>
          <w:szCs w:val="20"/>
        </w:rPr>
        <w:t>6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in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Low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.nextIn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897BB"/>
          <w:sz w:val="20"/>
          <w:szCs w:val="20"/>
        </w:rPr>
        <w:t>6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TopDie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ImageResourc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diceArray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[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High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]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BottomDie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ImageResourc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diceArray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[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Low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]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if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High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=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Low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        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t>//it's tie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text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Tex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A8759"/>
          <w:sz w:val="20"/>
          <w:szCs w:val="20"/>
        </w:rPr>
        <w:t>"IT'S A TIE"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}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else if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High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&gt;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Low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        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t>//user win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text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Tex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A8759"/>
          <w:sz w:val="20"/>
          <w:szCs w:val="20"/>
        </w:rPr>
        <w:t>"USER WIN!"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}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else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        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t>//computer win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text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Tex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A8759"/>
          <w:sz w:val="20"/>
          <w:szCs w:val="20"/>
        </w:rPr>
        <w:t>"COMPUTER WIN!"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lastRenderedPageBreak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}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}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}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lower.setOnClickListener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new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View.OnClickListener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) 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</w:t>
      </w:r>
      <w:r w:rsidRPr="00CA0C55">
        <w:rPr>
          <w:rFonts w:ascii="Consolas" w:eastAsia="Times New Roman" w:hAnsi="Consolas" w:cs="Courier New"/>
          <w:color w:val="BBB529"/>
          <w:sz w:val="20"/>
          <w:szCs w:val="20"/>
        </w:rPr>
        <w:t>@Override</w:t>
      </w:r>
      <w:r w:rsidRPr="00CA0C55">
        <w:rPr>
          <w:rFonts w:ascii="Consolas" w:eastAsia="Times New Roman" w:hAnsi="Consolas" w:cs="Courier New"/>
          <w:color w:val="BBB529"/>
          <w:sz w:val="20"/>
          <w:szCs w:val="20"/>
        </w:rPr>
        <w:br/>
        <w:t xml:space="preserve">            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public void </w:t>
      </w:r>
      <w:proofErr w:type="spellStart"/>
      <w:r w:rsidRPr="00CA0C55">
        <w:rPr>
          <w:rFonts w:ascii="Consolas" w:eastAsia="Times New Roman" w:hAnsi="Consolas" w:cs="Courier New"/>
          <w:color w:val="FFC66D"/>
          <w:sz w:val="20"/>
          <w:szCs w:val="20"/>
        </w:rPr>
        <w:t>onClick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View v) 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    Random rand = 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 xml:space="preserve">new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om(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in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High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.nextIn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897BB"/>
          <w:sz w:val="20"/>
          <w:szCs w:val="20"/>
        </w:rPr>
        <w:t>6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int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Low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.nextIn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897BB"/>
          <w:sz w:val="20"/>
          <w:szCs w:val="20"/>
        </w:rPr>
        <w:t>6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TopDie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ImageResourc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diceArray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[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High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]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BottomDie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ImageResourc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diceArray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[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Low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]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if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High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 ==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Low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        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t>//it's tie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text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Tex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A8759"/>
          <w:sz w:val="20"/>
          <w:szCs w:val="20"/>
        </w:rPr>
        <w:t>"IT'S A TIE"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}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else if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High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 xml:space="preserve">&lt; </w:t>
      </w:r>
      <w:proofErr w:type="spellStart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randLowDie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        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t>//user win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text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Tex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A8759"/>
          <w:sz w:val="20"/>
          <w:szCs w:val="20"/>
        </w:rPr>
        <w:t>"USER WIN!"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}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else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{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        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t>//computer win</w:t>
      </w:r>
      <w:r w:rsidRPr="00CA0C55">
        <w:rPr>
          <w:rFonts w:ascii="Consolas" w:eastAsia="Times New Roman" w:hAnsi="Consolas" w:cs="Courier New"/>
          <w:color w:val="808080"/>
          <w:sz w:val="20"/>
          <w:szCs w:val="20"/>
        </w:rPr>
        <w:br/>
        <w:t xml:space="preserve">                    </w:t>
      </w:r>
      <w:proofErr w:type="spellStart"/>
      <w:r w:rsidRPr="00CA0C55">
        <w:rPr>
          <w:rFonts w:ascii="Consolas" w:eastAsia="Times New Roman" w:hAnsi="Consolas" w:cs="Courier New"/>
          <w:color w:val="B389C5"/>
          <w:sz w:val="20"/>
          <w:szCs w:val="20"/>
        </w:rPr>
        <w:t>text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.setText</w:t>
      </w:r>
      <w:proofErr w:type="spellEnd"/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CA0C55">
        <w:rPr>
          <w:rFonts w:ascii="Consolas" w:eastAsia="Times New Roman" w:hAnsi="Consolas" w:cs="Courier New"/>
          <w:color w:val="6A8759"/>
          <w:sz w:val="20"/>
          <w:szCs w:val="20"/>
        </w:rPr>
        <w:t>"COMPUTER WIN!"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        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}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    }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  })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t>;</w:t>
      </w:r>
      <w:r w:rsidRPr="00CA0C55">
        <w:rPr>
          <w:rFonts w:ascii="Consolas" w:eastAsia="Times New Roman" w:hAnsi="Consolas" w:cs="Courier New"/>
          <w:color w:val="CC7832"/>
          <w:sz w:val="20"/>
          <w:szCs w:val="20"/>
        </w:rPr>
        <w:br/>
        <w:t xml:space="preserve">    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t>}</w:t>
      </w:r>
      <w:r w:rsidRPr="00CA0C55">
        <w:rPr>
          <w:rFonts w:ascii="Consolas" w:eastAsia="Times New Roman" w:hAnsi="Consolas" w:cs="Courier New"/>
          <w:color w:val="A9B7C6"/>
          <w:sz w:val="20"/>
          <w:szCs w:val="20"/>
        </w:rPr>
        <w:br/>
        <w:t>}</w:t>
      </w:r>
    </w:p>
    <w:p w14:paraId="73B45F32" w14:textId="77777777" w:rsidR="00CA0C55" w:rsidRDefault="00CA0C55" w:rsidP="00CA0C55"/>
    <w:p w14:paraId="3F43AEDF" w14:textId="22987A7A" w:rsidR="00232860" w:rsidRDefault="00232860" w:rsidP="00232860"/>
    <w:p w14:paraId="4E9F6F83" w14:textId="5585E295" w:rsidR="00232860" w:rsidRDefault="00232860" w:rsidP="00232860"/>
    <w:p w14:paraId="0C5260D9" w14:textId="4F5A1BD4" w:rsidR="00232860" w:rsidRDefault="00232860" w:rsidP="00232860"/>
    <w:p w14:paraId="4EEA7A4B" w14:textId="146266C4" w:rsidR="00232860" w:rsidRDefault="00232860" w:rsidP="00232860"/>
    <w:p w14:paraId="1E0D26AD" w14:textId="79917A89" w:rsidR="00232860" w:rsidRDefault="00232860" w:rsidP="00232860"/>
    <w:p w14:paraId="5D16C2BE" w14:textId="4D39DF4B" w:rsidR="00232860" w:rsidRDefault="00232860" w:rsidP="00232860"/>
    <w:p w14:paraId="40382C25" w14:textId="4602507F" w:rsidR="00232860" w:rsidRDefault="00232860" w:rsidP="00232860"/>
    <w:p w14:paraId="61D6F5CC" w14:textId="0EA06EE6" w:rsidR="00232860" w:rsidRDefault="00232860" w:rsidP="00232860"/>
    <w:p w14:paraId="3BCB3496" w14:textId="7DAD3FD2" w:rsidR="00232860" w:rsidRDefault="00232860" w:rsidP="00232860"/>
    <w:p w14:paraId="7A76599D" w14:textId="2958E5D4" w:rsidR="00232860" w:rsidRDefault="00232860" w:rsidP="00232860"/>
    <w:p w14:paraId="5275D15A" w14:textId="0CED53A6" w:rsidR="00232860" w:rsidRDefault="00232860" w:rsidP="00232860"/>
    <w:p w14:paraId="3911C0B0" w14:textId="1EDD2693" w:rsidR="00232860" w:rsidRDefault="00232860" w:rsidP="00232860"/>
    <w:p w14:paraId="251DA8A6" w14:textId="77777777" w:rsidR="00CA0C55" w:rsidRDefault="00CA0C55" w:rsidP="00232860"/>
    <w:p w14:paraId="75D7CA38" w14:textId="3095010D" w:rsidR="00232860" w:rsidRDefault="00232860" w:rsidP="00232860">
      <w:r>
        <w:t>Paste the snapshot of your simulator here</w:t>
      </w:r>
    </w:p>
    <w:p w14:paraId="5F5613D5" w14:textId="77777777" w:rsidR="00232860" w:rsidRDefault="00232860" w:rsidP="00232860"/>
    <w:p w14:paraId="32BE7CBC" w14:textId="79F09DA8" w:rsidR="00232860" w:rsidRPr="00232860" w:rsidRDefault="00CA0C55" w:rsidP="00232860">
      <w:r>
        <w:rPr>
          <w:noProof/>
        </w:rPr>
        <w:lastRenderedPageBreak/>
        <w:drawing>
          <wp:inline distT="0" distB="0" distL="0" distR="0" wp14:anchorId="198025B7" wp14:editId="653694A0">
            <wp:extent cx="5153025" cy="61626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616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33AE7A" wp14:editId="7250EA54">
            <wp:extent cx="5943600" cy="61175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1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B965B9" wp14:editId="03EE52DB">
            <wp:extent cx="4953000" cy="6315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631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8BC54" w14:textId="4158753E" w:rsidR="00232860" w:rsidRPr="00232860" w:rsidRDefault="00232860" w:rsidP="00CB434C">
      <w:pPr>
        <w:rPr>
          <w:rFonts w:ascii="Algerian" w:hAnsi="Algerian"/>
          <w:sz w:val="36"/>
          <w:szCs w:val="36"/>
        </w:rPr>
      </w:pPr>
    </w:p>
    <w:p w14:paraId="51F21EFE" w14:textId="77777777" w:rsidR="00232860" w:rsidRDefault="00232860" w:rsidP="00CB434C"/>
    <w:p w14:paraId="3E98DA24" w14:textId="08F56EBF" w:rsidR="00232860" w:rsidRDefault="00232860" w:rsidP="00CB434C"/>
    <w:p w14:paraId="4AA65CCB" w14:textId="77777777" w:rsidR="00232860" w:rsidRDefault="00232860" w:rsidP="00CB434C"/>
    <w:p w14:paraId="1C216F14" w14:textId="49AF096A" w:rsidR="00232860" w:rsidRDefault="00232860" w:rsidP="00CB434C"/>
    <w:p w14:paraId="5B08F55B" w14:textId="552EFC60" w:rsidR="00232860" w:rsidRDefault="00232860" w:rsidP="00CB434C"/>
    <w:p w14:paraId="0694E125" w14:textId="333AAAE6" w:rsidR="00232860" w:rsidRDefault="00232860" w:rsidP="00CB434C"/>
    <w:p w14:paraId="28253A97" w14:textId="7FA3235E" w:rsidR="00CB434C" w:rsidRDefault="00CB434C">
      <w:r>
        <w:t xml:space="preserve"> </w:t>
      </w:r>
    </w:p>
    <w:p w14:paraId="470EDE65" w14:textId="77777777" w:rsidR="00CB434C" w:rsidRDefault="00CB434C"/>
    <w:p w14:paraId="4BB838DE" w14:textId="77777777" w:rsidR="00CB434C" w:rsidRDefault="00CB434C"/>
    <w:p w14:paraId="1004E656" w14:textId="77777777" w:rsidR="00FD673D" w:rsidRDefault="00FD673D"/>
    <w:p w14:paraId="6D1AAE0D" w14:textId="77777777" w:rsidR="00FD673D" w:rsidRDefault="00FD673D"/>
    <w:sectPr w:rsidR="00FD673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11496B" w14:textId="77777777" w:rsidR="002365B1" w:rsidRDefault="002365B1" w:rsidP="000C77A1">
      <w:pPr>
        <w:spacing w:after="0" w:line="240" w:lineRule="auto"/>
      </w:pPr>
      <w:r>
        <w:separator/>
      </w:r>
    </w:p>
  </w:endnote>
  <w:endnote w:type="continuationSeparator" w:id="0">
    <w:p w14:paraId="591D572A" w14:textId="77777777" w:rsidR="002365B1" w:rsidRDefault="002365B1" w:rsidP="000C7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B456A" w14:textId="77777777" w:rsidR="000C77A1" w:rsidRDefault="000C7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67FD8" w14:textId="77777777" w:rsidR="000C77A1" w:rsidRDefault="000C77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7C68F" w14:textId="77777777" w:rsidR="000C77A1" w:rsidRDefault="000C7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0ED765" w14:textId="77777777" w:rsidR="002365B1" w:rsidRDefault="002365B1" w:rsidP="000C77A1">
      <w:pPr>
        <w:spacing w:after="0" w:line="240" w:lineRule="auto"/>
      </w:pPr>
      <w:r>
        <w:separator/>
      </w:r>
    </w:p>
  </w:footnote>
  <w:footnote w:type="continuationSeparator" w:id="0">
    <w:p w14:paraId="2E6B1C3C" w14:textId="77777777" w:rsidR="002365B1" w:rsidRDefault="002365B1" w:rsidP="000C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E40E9" w14:textId="77777777" w:rsidR="000C77A1" w:rsidRDefault="000C7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5F5FA" w14:textId="65C5F11C" w:rsidR="000C77A1" w:rsidRDefault="000C77A1" w:rsidP="00CF6A61">
    <w:pPr>
      <w:pStyle w:val="Header"/>
    </w:pPr>
    <w:proofErr w:type="spellStart"/>
    <w:r>
      <w:t>Assigment</w:t>
    </w:r>
    <w:proofErr w:type="spellEnd"/>
    <w:r>
      <w:t xml:space="preserve"> </w:t>
    </w:r>
    <w:r w:rsidR="00CF6A61">
      <w:t xml:space="preserve">1 and 2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2982B" w14:textId="77777777" w:rsidR="000C77A1" w:rsidRDefault="000C7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2601F"/>
    <w:multiLevelType w:val="hybridMultilevel"/>
    <w:tmpl w:val="941EE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F43ACF"/>
    <w:multiLevelType w:val="hybridMultilevel"/>
    <w:tmpl w:val="956C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Y0MTI1MTcxNjZX0lEKTi0uzszPAykwrQUA+rbCJSwAAAA="/>
  </w:docVars>
  <w:rsids>
    <w:rsidRoot w:val="00FD673D"/>
    <w:rsid w:val="00031925"/>
    <w:rsid w:val="000C77A1"/>
    <w:rsid w:val="00232860"/>
    <w:rsid w:val="002365B1"/>
    <w:rsid w:val="00302DFB"/>
    <w:rsid w:val="00681C3C"/>
    <w:rsid w:val="00A67263"/>
    <w:rsid w:val="00C4596F"/>
    <w:rsid w:val="00CA0C55"/>
    <w:rsid w:val="00CB434C"/>
    <w:rsid w:val="00CF6A61"/>
    <w:rsid w:val="00FD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9B72B"/>
  <w15:chartTrackingRefBased/>
  <w15:docId w15:val="{1B2A2E70-6AC1-438B-9862-233E65DBB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860"/>
    <w:pPr>
      <w:ind w:left="720"/>
      <w:contextualSpacing/>
    </w:pPr>
  </w:style>
  <w:style w:type="table" w:styleId="TableGrid">
    <w:name w:val="Table Grid"/>
    <w:basedOn w:val="TableNormal"/>
    <w:uiPriority w:val="39"/>
    <w:rsid w:val="000C7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7A1"/>
  </w:style>
  <w:style w:type="paragraph" w:styleId="Footer">
    <w:name w:val="footer"/>
    <w:basedOn w:val="Normal"/>
    <w:link w:val="FooterCh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7A1"/>
  </w:style>
  <w:style w:type="character" w:styleId="Hyperlink">
    <w:name w:val="Hyperlink"/>
    <w:basedOn w:val="DefaultParagraphFont"/>
    <w:uiPriority w:val="99"/>
    <w:unhideWhenUsed/>
    <w:rsid w:val="00CF6A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6A6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0C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0C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2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how-to-upload-project-on-github-from-android-studio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9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akbari</dc:creator>
  <cp:keywords/>
  <dc:description/>
  <cp:lastModifiedBy>Harish Babu Muppalla</cp:lastModifiedBy>
  <cp:revision>7</cp:revision>
  <dcterms:created xsi:type="dcterms:W3CDTF">2020-02-04T19:10:00Z</dcterms:created>
  <dcterms:modified xsi:type="dcterms:W3CDTF">2021-02-19T18:27:00Z</dcterms:modified>
</cp:coreProperties>
</file>